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0C246" w14:textId="2EE28A77" w:rsidR="00B53AB6" w:rsidRDefault="00111C6D" w:rsidP="00B53AB6">
      <w:pPr>
        <w:keepNext/>
        <w:pBdr>
          <w:top w:val="nil"/>
          <w:left w:val="nil"/>
          <w:bottom w:val="nil"/>
          <w:right w:val="nil"/>
          <w:between w:val="nil"/>
          <w:bar w:val="nil"/>
        </w:pBdr>
        <w:jc w:val="center"/>
        <w:outlineLvl w:val="1"/>
        <w:rPr>
          <w:rFonts w:eastAsia="Arial Unicode MS"/>
          <w:b/>
          <w:color w:val="000000"/>
          <w:sz w:val="44"/>
          <w:bdr w:val="nil"/>
          <w:lang w:val="en-GB"/>
        </w:rPr>
      </w:pPr>
      <w:r w:rsidRPr="00111C6D">
        <w:rPr>
          <w:rFonts w:eastAsia="Arial Unicode MS"/>
          <w:b/>
          <w:color w:val="000000"/>
          <w:sz w:val="44"/>
          <w:bdr w:val="nil"/>
          <w:lang w:val="en-GB"/>
        </w:rPr>
        <w:t xml:space="preserve">Ratio of carbon dioxide </w:t>
      </w:r>
      <w:proofErr w:type="spellStart"/>
      <w:r w:rsidRPr="00111C6D">
        <w:rPr>
          <w:rFonts w:eastAsia="Arial Unicode MS"/>
          <w:b/>
          <w:color w:val="000000"/>
          <w:sz w:val="44"/>
          <w:bdr w:val="nil"/>
          <w:lang w:val="en-GB"/>
        </w:rPr>
        <w:t>veno</w:t>
      </w:r>
      <w:proofErr w:type="spellEnd"/>
      <w:r w:rsidRPr="00111C6D">
        <w:rPr>
          <w:rFonts w:eastAsia="Arial Unicode MS"/>
          <w:b/>
          <w:color w:val="000000"/>
          <w:sz w:val="44"/>
          <w:bdr w:val="nil"/>
          <w:lang w:val="en-GB"/>
        </w:rPr>
        <w:t>-arterial difference to oxygen arterial-venous difference is not associated with lactate decrease after fluid bolus in critically ill patients with hyperlactatemia: results from a prospective observational study</w:t>
      </w:r>
    </w:p>
    <w:p w14:paraId="43E6D56B" w14:textId="77777777" w:rsidR="00111C6D" w:rsidRPr="001530E5" w:rsidRDefault="00111C6D" w:rsidP="00B53AB6">
      <w:pPr>
        <w:keepNext/>
        <w:pBdr>
          <w:top w:val="nil"/>
          <w:left w:val="nil"/>
          <w:bottom w:val="nil"/>
          <w:right w:val="nil"/>
          <w:between w:val="nil"/>
          <w:bar w:val="nil"/>
        </w:pBdr>
        <w:jc w:val="center"/>
        <w:outlineLvl w:val="1"/>
        <w:rPr>
          <w:rFonts w:eastAsia="Arial Unicode MS"/>
          <w:b/>
          <w:color w:val="000000"/>
          <w:sz w:val="44"/>
          <w:bdr w:val="nil"/>
          <w:lang w:val="en-GB"/>
        </w:rPr>
      </w:pPr>
    </w:p>
    <w:p w14:paraId="29BC443D" w14:textId="2621A5E2" w:rsidR="009544B2" w:rsidRDefault="00000000" w:rsidP="009544B2">
      <w:pPr>
        <w:pStyle w:val="a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hyperlink r:id="rId5" w:history="1">
        <w:proofErr w:type="spellStart"/>
        <w:r w:rsidR="00111C6D" w:rsidRPr="008377C3">
          <w:rPr>
            <w:rFonts w:ascii="Times New Roman" w:hAnsi="Times New Roman" w:cs="Times New Roman"/>
            <w:bCs/>
            <w:i/>
            <w:sz w:val="24"/>
            <w:szCs w:val="24"/>
          </w:rPr>
          <w:t>Keitiane</w:t>
        </w:r>
        <w:proofErr w:type="spellEnd"/>
        <w:r w:rsidR="00111C6D" w:rsidRPr="008377C3">
          <w:rPr>
            <w:rFonts w:ascii="Times New Roman" w:hAnsi="Times New Roman" w:cs="Times New Roman"/>
            <w:bCs/>
            <w:i/>
            <w:sz w:val="24"/>
            <w:szCs w:val="24"/>
          </w:rPr>
          <w:t xml:space="preserve"> </w:t>
        </w:r>
        <w:r w:rsidR="00111C6D">
          <w:rPr>
            <w:rFonts w:ascii="Times New Roman" w:hAnsi="Times New Roman" w:cs="Times New Roman"/>
            <w:bCs/>
            <w:i/>
            <w:sz w:val="24"/>
            <w:szCs w:val="24"/>
          </w:rPr>
          <w:t>KAEFER,MD</w:t>
        </w:r>
      </w:hyperlink>
      <w:r w:rsidR="00111C6D" w:rsidRPr="00602BA5">
        <w:rPr>
          <w:rFonts w:ascii="Times New Roman" w:hAnsi="Times New Roman" w:cs="Times New Roman"/>
          <w:bCs/>
          <w:i/>
          <w:sz w:val="24"/>
          <w:szCs w:val="24"/>
          <w:lang w:val="en-GB"/>
        </w:rPr>
        <w:t>,</w:t>
      </w:r>
      <w:r w:rsidR="00111C6D">
        <w:rPr>
          <w:rFonts w:ascii="Times New Roman" w:hAnsi="Times New Roman" w:cs="Times New Roman"/>
          <w:bCs/>
          <w:i/>
          <w:sz w:val="24"/>
          <w:szCs w:val="24"/>
          <w:lang w:val="en-GB"/>
        </w:rPr>
        <w:t xml:space="preserve"> </w:t>
      </w:r>
      <w:r w:rsidR="009544B2" w:rsidRPr="003235A4">
        <w:rPr>
          <w:rFonts w:ascii="Times New Roman" w:hAnsi="Times New Roman" w:cs="Times New Roman"/>
          <w:bCs/>
          <w:i/>
          <w:sz w:val="24"/>
          <w:szCs w:val="24"/>
        </w:rPr>
        <w:t xml:space="preserve">Charalampos PIERRAKOS, MD, </w:t>
      </w:r>
      <w:r w:rsidR="009544B2">
        <w:rPr>
          <w:rStyle w:val="comma"/>
          <w:rFonts w:ascii="Segoe UI" w:hAnsi="Segoe UI" w:cs="Segoe UI"/>
          <w:color w:val="5B616B"/>
          <w:shd w:val="clear" w:color="auto" w:fill="FFFFFF"/>
        </w:rPr>
        <w:t> </w:t>
      </w:r>
      <w:r w:rsidR="009544B2" w:rsidRPr="003235A4">
        <w:rPr>
          <w:rFonts w:ascii="Times New Roman" w:hAnsi="Times New Roman" w:cs="Times New Roman"/>
          <w:bCs/>
          <w:i/>
          <w:sz w:val="24"/>
          <w:szCs w:val="24"/>
        </w:rPr>
        <w:t xml:space="preserve"> Thomas NGUYEN, MD, Dimitrios VELISSARIS, MD, Rachid ATTOU, Jacques DEVRIENDT, MD </w:t>
      </w:r>
    </w:p>
    <w:p w14:paraId="4683ED11" w14:textId="56C91F3A" w:rsidR="009544B2" w:rsidRPr="00602BA5" w:rsidRDefault="009544B2" w:rsidP="009544B2">
      <w:pPr>
        <w:pStyle w:val="a"/>
        <w:jc w:val="center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602BA5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Sabino SCOLLETTA MD, PhD, Fabio Silvio TACCONE, </w:t>
      </w:r>
      <w:bookmarkStart w:id="0" w:name="_Hlk99891730"/>
      <w:r w:rsidRPr="00602BA5">
        <w:rPr>
          <w:rFonts w:ascii="Times New Roman" w:hAnsi="Times New Roman" w:cs="Times New Roman"/>
          <w:bCs/>
          <w:i/>
          <w:sz w:val="24"/>
          <w:szCs w:val="24"/>
          <w:lang w:val="it-IT"/>
        </w:rPr>
        <w:t>MD, PhD</w:t>
      </w:r>
      <w:bookmarkEnd w:id="0"/>
    </w:p>
    <w:p w14:paraId="22432769" w14:textId="0E8755B4" w:rsidR="00B53AB6" w:rsidRPr="009544B2" w:rsidRDefault="00B53AB6" w:rsidP="00B53AB6">
      <w:pPr>
        <w:rPr>
          <w:lang w:val="it-IT"/>
        </w:rPr>
      </w:pPr>
    </w:p>
    <w:p w14:paraId="78EF9678" w14:textId="1A6C847A" w:rsidR="00B53AB6" w:rsidRPr="009544B2" w:rsidRDefault="00B53AB6" w:rsidP="00B53AB6">
      <w:pPr>
        <w:rPr>
          <w:lang w:val="it-IT"/>
        </w:rPr>
      </w:pPr>
    </w:p>
    <w:p w14:paraId="5022F664" w14:textId="68532B66" w:rsidR="00B53AB6" w:rsidRPr="009544B2" w:rsidRDefault="00B53AB6" w:rsidP="00B53AB6">
      <w:pPr>
        <w:rPr>
          <w:lang w:val="it-IT"/>
        </w:rPr>
      </w:pPr>
    </w:p>
    <w:p w14:paraId="59B4D66C" w14:textId="0992DC6E" w:rsidR="00B53AB6" w:rsidRPr="009544B2" w:rsidRDefault="00B53AB6" w:rsidP="00B53AB6">
      <w:pPr>
        <w:rPr>
          <w:lang w:val="it-IT"/>
        </w:rPr>
      </w:pPr>
    </w:p>
    <w:p w14:paraId="621F30B7" w14:textId="40F1B2E4" w:rsidR="00B53AB6" w:rsidRDefault="00B53AB6" w:rsidP="00B53AB6">
      <w:pPr>
        <w:jc w:val="center"/>
        <w:rPr>
          <w:lang w:val="en-US"/>
        </w:rPr>
      </w:pPr>
      <w:r>
        <w:rPr>
          <w:lang w:val="en-US"/>
        </w:rPr>
        <w:t xml:space="preserve">Supplement </w:t>
      </w:r>
    </w:p>
    <w:p w14:paraId="13689A37" w14:textId="2EF0EB1A" w:rsidR="00B53AB6" w:rsidRDefault="00B53AB6" w:rsidP="00B53AB6">
      <w:pPr>
        <w:jc w:val="center"/>
        <w:rPr>
          <w:lang w:val="en-US"/>
        </w:rPr>
      </w:pPr>
    </w:p>
    <w:p w14:paraId="6B7803FB" w14:textId="763DB595" w:rsidR="00B53AB6" w:rsidRDefault="00B53AB6" w:rsidP="00B53AB6">
      <w:pPr>
        <w:jc w:val="center"/>
        <w:rPr>
          <w:lang w:val="en-US"/>
        </w:rPr>
      </w:pPr>
    </w:p>
    <w:p w14:paraId="386C09A5" w14:textId="23BAC3CD" w:rsidR="00B53AB6" w:rsidRDefault="00B53AB6" w:rsidP="00B53AB6">
      <w:pPr>
        <w:jc w:val="center"/>
        <w:rPr>
          <w:lang w:val="en-US"/>
        </w:rPr>
      </w:pPr>
    </w:p>
    <w:p w14:paraId="4EF6668A" w14:textId="5DC89885" w:rsidR="00B53AB6" w:rsidRDefault="00B53AB6" w:rsidP="00B53AB6">
      <w:pPr>
        <w:jc w:val="center"/>
        <w:rPr>
          <w:lang w:val="en-US"/>
        </w:rPr>
      </w:pPr>
    </w:p>
    <w:p w14:paraId="738FFEBB" w14:textId="762C32A8" w:rsidR="00B53AB6" w:rsidRDefault="00B53AB6" w:rsidP="00B53AB6">
      <w:pPr>
        <w:jc w:val="center"/>
        <w:rPr>
          <w:lang w:val="en-US"/>
        </w:rPr>
      </w:pPr>
    </w:p>
    <w:p w14:paraId="18A0586F" w14:textId="5A6D6879" w:rsidR="00B53AB6" w:rsidRDefault="00B53AB6" w:rsidP="00B53AB6">
      <w:pPr>
        <w:jc w:val="center"/>
        <w:rPr>
          <w:lang w:val="en-US"/>
        </w:rPr>
      </w:pPr>
    </w:p>
    <w:p w14:paraId="324DD51B" w14:textId="6EF53CE8" w:rsidR="00B53AB6" w:rsidRDefault="00B53AB6" w:rsidP="00B53AB6">
      <w:pPr>
        <w:jc w:val="center"/>
        <w:rPr>
          <w:lang w:val="en-US"/>
        </w:rPr>
      </w:pPr>
    </w:p>
    <w:p w14:paraId="512E70CA" w14:textId="7DA9CD6C" w:rsidR="00B53AB6" w:rsidRDefault="00B53AB6" w:rsidP="00B53AB6">
      <w:pPr>
        <w:jc w:val="center"/>
        <w:rPr>
          <w:lang w:val="en-US"/>
        </w:rPr>
      </w:pPr>
    </w:p>
    <w:p w14:paraId="763A927B" w14:textId="40126867" w:rsidR="00B53AB6" w:rsidRDefault="00B53AB6" w:rsidP="00B53AB6">
      <w:pPr>
        <w:jc w:val="center"/>
        <w:rPr>
          <w:lang w:val="en-US"/>
        </w:rPr>
      </w:pPr>
    </w:p>
    <w:p w14:paraId="1D3C0AAA" w14:textId="2371EE08" w:rsidR="00B53AB6" w:rsidRDefault="00B53AB6" w:rsidP="00B53AB6">
      <w:pPr>
        <w:jc w:val="center"/>
        <w:rPr>
          <w:lang w:val="en-US"/>
        </w:rPr>
      </w:pPr>
    </w:p>
    <w:p w14:paraId="64C56D50" w14:textId="04FF900D" w:rsidR="00B53AB6" w:rsidRDefault="00B53AB6" w:rsidP="00B53AB6">
      <w:pPr>
        <w:jc w:val="center"/>
        <w:rPr>
          <w:lang w:val="en-US"/>
        </w:rPr>
      </w:pPr>
    </w:p>
    <w:p w14:paraId="5B45EB1C" w14:textId="24596757" w:rsidR="00B53AB6" w:rsidRDefault="00B53AB6" w:rsidP="00B53AB6">
      <w:pPr>
        <w:jc w:val="center"/>
        <w:rPr>
          <w:lang w:val="en-US"/>
        </w:rPr>
      </w:pPr>
    </w:p>
    <w:p w14:paraId="14DE4A1A" w14:textId="2ECD8497" w:rsidR="00B53AB6" w:rsidRDefault="00B53AB6" w:rsidP="00B53AB6">
      <w:pPr>
        <w:jc w:val="center"/>
        <w:rPr>
          <w:lang w:val="en-US"/>
        </w:rPr>
      </w:pPr>
    </w:p>
    <w:p w14:paraId="1D6450BA" w14:textId="2C79A811" w:rsidR="00B53AB6" w:rsidRDefault="00B53AB6" w:rsidP="00B53AB6">
      <w:pPr>
        <w:jc w:val="center"/>
        <w:rPr>
          <w:lang w:val="en-US"/>
        </w:rPr>
      </w:pPr>
    </w:p>
    <w:p w14:paraId="52316C5E" w14:textId="4D1723F8" w:rsidR="00B53AB6" w:rsidRDefault="00B53AB6" w:rsidP="00B53AB6">
      <w:pPr>
        <w:jc w:val="center"/>
        <w:rPr>
          <w:lang w:val="en-US"/>
        </w:rPr>
      </w:pPr>
    </w:p>
    <w:p w14:paraId="0BCBC86C" w14:textId="23D49D38" w:rsidR="00B53AB6" w:rsidRDefault="00B53AB6" w:rsidP="00B53AB6">
      <w:pPr>
        <w:jc w:val="center"/>
        <w:rPr>
          <w:lang w:val="en-US"/>
        </w:rPr>
      </w:pPr>
    </w:p>
    <w:p w14:paraId="2EA039D9" w14:textId="53D7FEC4" w:rsidR="00B53AB6" w:rsidRDefault="00B53AB6" w:rsidP="00B53AB6">
      <w:pPr>
        <w:jc w:val="center"/>
        <w:rPr>
          <w:lang w:val="en-US"/>
        </w:rPr>
      </w:pPr>
    </w:p>
    <w:p w14:paraId="2055833E" w14:textId="0B98936E" w:rsidR="00B53AB6" w:rsidRDefault="00B53AB6" w:rsidP="00B53AB6">
      <w:pPr>
        <w:jc w:val="center"/>
        <w:rPr>
          <w:lang w:val="en-US"/>
        </w:rPr>
      </w:pPr>
    </w:p>
    <w:p w14:paraId="775C9562" w14:textId="35DBDA2C" w:rsidR="00B53AB6" w:rsidRDefault="00B53AB6" w:rsidP="00B53AB6">
      <w:pPr>
        <w:jc w:val="center"/>
        <w:rPr>
          <w:lang w:val="en-US"/>
        </w:rPr>
      </w:pPr>
    </w:p>
    <w:p w14:paraId="4E4D9057" w14:textId="10A748F4" w:rsidR="00B53AB6" w:rsidRDefault="00B53AB6" w:rsidP="00B53AB6">
      <w:pPr>
        <w:jc w:val="center"/>
        <w:rPr>
          <w:lang w:val="en-US"/>
        </w:rPr>
      </w:pPr>
    </w:p>
    <w:p w14:paraId="7CA668F7" w14:textId="1715D201" w:rsidR="00B53AB6" w:rsidRDefault="00B53AB6" w:rsidP="00B53AB6">
      <w:pPr>
        <w:jc w:val="center"/>
        <w:rPr>
          <w:lang w:val="en-US"/>
        </w:rPr>
      </w:pPr>
    </w:p>
    <w:p w14:paraId="3B263705" w14:textId="44199FAC" w:rsidR="00B53AB6" w:rsidRDefault="00B53AB6" w:rsidP="00B53AB6">
      <w:pPr>
        <w:jc w:val="center"/>
        <w:rPr>
          <w:lang w:val="en-US"/>
        </w:rPr>
      </w:pPr>
    </w:p>
    <w:p w14:paraId="260F4FB2" w14:textId="34711AB5" w:rsidR="00B53AB6" w:rsidRDefault="00B53AB6" w:rsidP="00B53AB6">
      <w:pPr>
        <w:jc w:val="center"/>
        <w:rPr>
          <w:lang w:val="en-US"/>
        </w:rPr>
      </w:pPr>
    </w:p>
    <w:p w14:paraId="721A70AF" w14:textId="7B61EF18" w:rsidR="00B53AB6" w:rsidRDefault="00B53AB6" w:rsidP="00B53AB6">
      <w:pPr>
        <w:jc w:val="center"/>
        <w:rPr>
          <w:lang w:val="en-US"/>
        </w:rPr>
      </w:pPr>
    </w:p>
    <w:p w14:paraId="771E5FEE" w14:textId="6353232C" w:rsidR="00B53AB6" w:rsidRDefault="00B53AB6" w:rsidP="00B53AB6">
      <w:pPr>
        <w:jc w:val="center"/>
        <w:rPr>
          <w:lang w:val="en-US"/>
        </w:rPr>
      </w:pPr>
    </w:p>
    <w:p w14:paraId="0779369D" w14:textId="5030E087" w:rsidR="00B53AB6" w:rsidRDefault="00B53AB6" w:rsidP="00B53AB6">
      <w:pPr>
        <w:jc w:val="center"/>
        <w:rPr>
          <w:lang w:val="en-US"/>
        </w:rPr>
      </w:pPr>
    </w:p>
    <w:p w14:paraId="7E227D6C" w14:textId="0C328509" w:rsidR="00B53AB6" w:rsidRDefault="00B53AB6" w:rsidP="00B53AB6">
      <w:pPr>
        <w:jc w:val="center"/>
        <w:rPr>
          <w:lang w:val="en-US"/>
        </w:rPr>
      </w:pPr>
    </w:p>
    <w:p w14:paraId="092653DC" w14:textId="1E6BCB22" w:rsidR="00B53AB6" w:rsidRDefault="00B53AB6" w:rsidP="00B53AB6">
      <w:pPr>
        <w:jc w:val="center"/>
        <w:rPr>
          <w:lang w:val="en-US"/>
        </w:rPr>
      </w:pPr>
    </w:p>
    <w:p w14:paraId="285C9146" w14:textId="023DED92" w:rsidR="00B53AB6" w:rsidRDefault="00B53AB6" w:rsidP="00B53AB6">
      <w:pPr>
        <w:jc w:val="center"/>
        <w:rPr>
          <w:lang w:val="en-US"/>
        </w:rPr>
      </w:pPr>
    </w:p>
    <w:p w14:paraId="1CCFA3ED" w14:textId="64D0832E" w:rsidR="00B53AB6" w:rsidRDefault="00B53AB6" w:rsidP="00B53AB6">
      <w:pPr>
        <w:jc w:val="center"/>
        <w:rPr>
          <w:lang w:val="en-US"/>
        </w:rPr>
      </w:pPr>
    </w:p>
    <w:p w14:paraId="2E456284" w14:textId="36E11D86" w:rsidR="00B53AB6" w:rsidRDefault="00B53AB6" w:rsidP="00B53AB6">
      <w:pPr>
        <w:jc w:val="center"/>
        <w:rPr>
          <w:lang w:val="en-US"/>
        </w:rPr>
      </w:pPr>
    </w:p>
    <w:p w14:paraId="7FCBBD87" w14:textId="3D4F22AE" w:rsidR="008A7C02" w:rsidRDefault="008A7C02" w:rsidP="008A7C02">
      <w:pPr>
        <w:pStyle w:val="Default"/>
        <w:rPr>
          <w:lang w:val="en-US"/>
        </w:rPr>
      </w:pPr>
      <w:r>
        <w:rPr>
          <w:b/>
          <w:bCs/>
          <w:lang w:val="en-US"/>
        </w:rPr>
        <w:t xml:space="preserve">Figure S1. </w:t>
      </w:r>
      <w:r w:rsidRPr="008A7C02">
        <w:rPr>
          <w:lang w:val="en-US"/>
        </w:rPr>
        <w:t>Flowchart of patients selection</w:t>
      </w:r>
    </w:p>
    <w:p w14:paraId="1FF240AF" w14:textId="2BA83A64" w:rsidR="008A7C02" w:rsidRDefault="008A7C02" w:rsidP="008A7C02">
      <w:pPr>
        <w:pStyle w:val="Default"/>
        <w:rPr>
          <w:lang w:val="en-US"/>
        </w:rPr>
      </w:pPr>
    </w:p>
    <w:p w14:paraId="6FD4C65F" w14:textId="0DCE3244" w:rsidR="008A7C02" w:rsidRPr="008A7C02" w:rsidRDefault="008A7C02" w:rsidP="008A7C02">
      <w:pPr>
        <w:pStyle w:val="Default"/>
        <w:rPr>
          <w:lang w:val="en-US"/>
        </w:rPr>
      </w:pPr>
      <w:r>
        <w:rPr>
          <w:lang w:val="en-US"/>
        </w:rPr>
        <w:t xml:space="preserve"> </w:t>
      </w:r>
      <w:r w:rsidRPr="008A7C02">
        <w:rPr>
          <w:noProof/>
          <w:lang w:val="en-US"/>
        </w:rPr>
        <w:drawing>
          <wp:inline distT="0" distB="0" distL="0" distR="0" wp14:anchorId="3A6B00B1" wp14:editId="360663AA">
            <wp:extent cx="5334274" cy="3848298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4274" cy="384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0A077" w14:textId="77777777" w:rsidR="008A7C02" w:rsidRDefault="008A7C02" w:rsidP="00B53AB6">
      <w:pPr>
        <w:rPr>
          <w:b/>
          <w:bCs/>
          <w:lang w:val="en-US"/>
        </w:rPr>
      </w:pPr>
    </w:p>
    <w:p w14:paraId="7F08834F" w14:textId="77777777" w:rsidR="008A7C02" w:rsidRDefault="008A7C02" w:rsidP="00B53AB6">
      <w:pPr>
        <w:rPr>
          <w:b/>
          <w:bCs/>
          <w:lang w:val="en-US"/>
        </w:rPr>
      </w:pPr>
    </w:p>
    <w:p w14:paraId="642E81CE" w14:textId="2E2A30AC" w:rsidR="008A7C02" w:rsidRDefault="008A7C02" w:rsidP="00B53AB6">
      <w:pPr>
        <w:rPr>
          <w:b/>
          <w:bCs/>
          <w:lang w:val="en-US"/>
        </w:rPr>
      </w:pPr>
    </w:p>
    <w:p w14:paraId="239A0E01" w14:textId="6817F5D5" w:rsidR="008A7C02" w:rsidRDefault="008A7C02" w:rsidP="00B53AB6">
      <w:pPr>
        <w:rPr>
          <w:b/>
          <w:bCs/>
          <w:lang w:val="en-US"/>
        </w:rPr>
      </w:pPr>
    </w:p>
    <w:p w14:paraId="7A3ED26E" w14:textId="571BAEEF" w:rsidR="008A7C02" w:rsidRDefault="008A7C02" w:rsidP="00B53AB6">
      <w:pPr>
        <w:rPr>
          <w:b/>
          <w:bCs/>
          <w:lang w:val="en-US"/>
        </w:rPr>
      </w:pPr>
    </w:p>
    <w:p w14:paraId="5C12F318" w14:textId="5E04CB9D" w:rsidR="008A7C02" w:rsidRDefault="008A7C02" w:rsidP="00B53AB6">
      <w:pPr>
        <w:rPr>
          <w:b/>
          <w:bCs/>
          <w:lang w:val="en-US"/>
        </w:rPr>
      </w:pPr>
    </w:p>
    <w:p w14:paraId="79043573" w14:textId="318380CD" w:rsidR="008A7C02" w:rsidRDefault="008A7C02" w:rsidP="00B53AB6">
      <w:pPr>
        <w:rPr>
          <w:b/>
          <w:bCs/>
          <w:lang w:val="en-US"/>
        </w:rPr>
      </w:pPr>
    </w:p>
    <w:p w14:paraId="1CF1146A" w14:textId="67A8D51C" w:rsidR="008A7C02" w:rsidRDefault="008A7C02" w:rsidP="00B53AB6">
      <w:pPr>
        <w:rPr>
          <w:b/>
          <w:bCs/>
          <w:lang w:val="en-US"/>
        </w:rPr>
      </w:pPr>
    </w:p>
    <w:p w14:paraId="530492A0" w14:textId="7179DCD6" w:rsidR="008A7C02" w:rsidRDefault="008A7C02" w:rsidP="00B53AB6">
      <w:pPr>
        <w:rPr>
          <w:b/>
          <w:bCs/>
          <w:lang w:val="en-US"/>
        </w:rPr>
      </w:pPr>
    </w:p>
    <w:p w14:paraId="6B1A0057" w14:textId="5F8BFA85" w:rsidR="008A7C02" w:rsidRDefault="008A7C02" w:rsidP="00B53AB6">
      <w:pPr>
        <w:rPr>
          <w:b/>
          <w:bCs/>
          <w:lang w:val="en-US"/>
        </w:rPr>
      </w:pPr>
    </w:p>
    <w:p w14:paraId="1816B655" w14:textId="3A5D9194" w:rsidR="008A7C02" w:rsidRDefault="008A7C02" w:rsidP="00B53AB6">
      <w:pPr>
        <w:rPr>
          <w:b/>
          <w:bCs/>
          <w:lang w:val="en-US"/>
        </w:rPr>
      </w:pPr>
    </w:p>
    <w:p w14:paraId="32A6A52C" w14:textId="3E1B4A9F" w:rsidR="008A7C02" w:rsidRDefault="008A7C02" w:rsidP="00B53AB6">
      <w:pPr>
        <w:rPr>
          <w:b/>
          <w:bCs/>
          <w:lang w:val="en-US"/>
        </w:rPr>
      </w:pPr>
    </w:p>
    <w:p w14:paraId="380A9419" w14:textId="08E050DC" w:rsidR="008A7C02" w:rsidRDefault="008A7C02" w:rsidP="00B53AB6">
      <w:pPr>
        <w:rPr>
          <w:b/>
          <w:bCs/>
          <w:lang w:val="en-US"/>
        </w:rPr>
      </w:pPr>
    </w:p>
    <w:p w14:paraId="208AD03B" w14:textId="086325C7" w:rsidR="008A7C02" w:rsidRDefault="008A7C02" w:rsidP="00B53AB6">
      <w:pPr>
        <w:rPr>
          <w:b/>
          <w:bCs/>
          <w:lang w:val="en-US"/>
        </w:rPr>
      </w:pPr>
    </w:p>
    <w:p w14:paraId="5EACFB90" w14:textId="2D3BACF6" w:rsidR="008A7C02" w:rsidRDefault="008A7C02" w:rsidP="00B53AB6">
      <w:pPr>
        <w:rPr>
          <w:b/>
          <w:bCs/>
          <w:lang w:val="en-US"/>
        </w:rPr>
      </w:pPr>
    </w:p>
    <w:p w14:paraId="6567378D" w14:textId="43CB026D" w:rsidR="008A7C02" w:rsidRDefault="008A7C02" w:rsidP="00B53AB6">
      <w:pPr>
        <w:rPr>
          <w:b/>
          <w:bCs/>
          <w:lang w:val="en-US"/>
        </w:rPr>
      </w:pPr>
    </w:p>
    <w:p w14:paraId="5E28E025" w14:textId="612BCF65" w:rsidR="008A7C02" w:rsidRDefault="008A7C02" w:rsidP="00B53AB6">
      <w:pPr>
        <w:rPr>
          <w:b/>
          <w:bCs/>
          <w:lang w:val="en-US"/>
        </w:rPr>
      </w:pPr>
    </w:p>
    <w:p w14:paraId="68C03B5E" w14:textId="31B271A5" w:rsidR="008A7C02" w:rsidRDefault="008A7C02" w:rsidP="00B53AB6">
      <w:pPr>
        <w:rPr>
          <w:b/>
          <w:bCs/>
          <w:lang w:val="en-US"/>
        </w:rPr>
      </w:pPr>
    </w:p>
    <w:p w14:paraId="25BEA162" w14:textId="1D41E94C" w:rsidR="008A7C02" w:rsidRDefault="008A7C02" w:rsidP="00B53AB6">
      <w:pPr>
        <w:rPr>
          <w:b/>
          <w:bCs/>
          <w:lang w:val="en-US"/>
        </w:rPr>
      </w:pPr>
    </w:p>
    <w:p w14:paraId="049FC109" w14:textId="7FBD2120" w:rsidR="008A7C02" w:rsidRDefault="008A7C02" w:rsidP="00B53AB6">
      <w:pPr>
        <w:rPr>
          <w:b/>
          <w:bCs/>
          <w:lang w:val="en-US"/>
        </w:rPr>
      </w:pPr>
    </w:p>
    <w:p w14:paraId="15ACC4EF" w14:textId="200BC57D" w:rsidR="008A7C02" w:rsidRDefault="008A7C02" w:rsidP="00B53AB6">
      <w:pPr>
        <w:rPr>
          <w:b/>
          <w:bCs/>
          <w:lang w:val="en-US"/>
        </w:rPr>
      </w:pPr>
    </w:p>
    <w:p w14:paraId="7EA41CE1" w14:textId="78F4E716" w:rsidR="008A7C02" w:rsidRDefault="008A7C02" w:rsidP="00B53AB6">
      <w:pPr>
        <w:rPr>
          <w:b/>
          <w:bCs/>
          <w:lang w:val="en-US"/>
        </w:rPr>
      </w:pPr>
    </w:p>
    <w:p w14:paraId="665220DD" w14:textId="77777777" w:rsidR="008A7C02" w:rsidRDefault="008A7C02" w:rsidP="00B53AB6">
      <w:pPr>
        <w:rPr>
          <w:b/>
          <w:bCs/>
          <w:lang w:val="en-US"/>
        </w:rPr>
      </w:pPr>
    </w:p>
    <w:p w14:paraId="3979C193" w14:textId="77777777" w:rsidR="008A7C02" w:rsidRDefault="008A7C02" w:rsidP="00B53AB6">
      <w:pPr>
        <w:rPr>
          <w:b/>
          <w:bCs/>
          <w:lang w:val="en-US"/>
        </w:rPr>
      </w:pPr>
    </w:p>
    <w:p w14:paraId="39FF7A04" w14:textId="3E8DD7A1" w:rsidR="00A92DA6" w:rsidRDefault="00A92DA6" w:rsidP="00B53AB6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Table S1. </w:t>
      </w:r>
      <w:r w:rsidRPr="00A92DA6">
        <w:rPr>
          <w:lang w:val="en-US"/>
        </w:rPr>
        <w:t>Principal reasons for fluid bolus</w:t>
      </w:r>
    </w:p>
    <w:p w14:paraId="171DC94E" w14:textId="77777777" w:rsidR="00A92DA6" w:rsidRDefault="00A92DA6" w:rsidP="00B53AB6">
      <w:pPr>
        <w:rPr>
          <w:b/>
          <w:bCs/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626"/>
      </w:tblGrid>
      <w:tr w:rsidR="00A92DA6" w14:paraId="0030F8E9" w14:textId="77777777" w:rsidTr="00A92DA6">
        <w:tc>
          <w:tcPr>
            <w:tcW w:w="4390" w:type="dxa"/>
            <w:shd w:val="clear" w:color="auto" w:fill="D9D9D9" w:themeFill="background1" w:themeFillShade="D9"/>
          </w:tcPr>
          <w:p w14:paraId="09B274D5" w14:textId="1E5D27A0" w:rsidR="00A92DA6" w:rsidRDefault="00A92DA6" w:rsidP="00B53AB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ason for fluid bolus</w:t>
            </w:r>
          </w:p>
        </w:tc>
        <w:tc>
          <w:tcPr>
            <w:tcW w:w="4626" w:type="dxa"/>
            <w:shd w:val="clear" w:color="auto" w:fill="D9D9D9" w:themeFill="background1" w:themeFillShade="D9"/>
          </w:tcPr>
          <w:p w14:paraId="1E38B2D3" w14:textId="37E53AD8" w:rsidR="00A92DA6" w:rsidRDefault="00A92DA6" w:rsidP="00B53AB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o of the patients</w:t>
            </w:r>
          </w:p>
        </w:tc>
      </w:tr>
      <w:tr w:rsidR="00A92DA6" w:rsidRPr="00A92DA6" w14:paraId="573956BF" w14:textId="77777777" w:rsidTr="00A92DA6">
        <w:tc>
          <w:tcPr>
            <w:tcW w:w="4390" w:type="dxa"/>
          </w:tcPr>
          <w:p w14:paraId="519A7FA1" w14:textId="7765BBF3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Hypotension (%)</w:t>
            </w:r>
          </w:p>
        </w:tc>
        <w:tc>
          <w:tcPr>
            <w:tcW w:w="4626" w:type="dxa"/>
          </w:tcPr>
          <w:p w14:paraId="2F1F1A1B" w14:textId="63B9A764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8 (20)</w:t>
            </w:r>
          </w:p>
        </w:tc>
      </w:tr>
      <w:tr w:rsidR="00A92DA6" w:rsidRPr="00A92DA6" w14:paraId="3503DF69" w14:textId="77777777" w:rsidTr="00A92DA6">
        <w:tc>
          <w:tcPr>
            <w:tcW w:w="4390" w:type="dxa"/>
          </w:tcPr>
          <w:p w14:paraId="4DC1CE87" w14:textId="56E95F8F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Weaning of  noradrenaline (%)</w:t>
            </w:r>
          </w:p>
        </w:tc>
        <w:tc>
          <w:tcPr>
            <w:tcW w:w="4626" w:type="dxa"/>
          </w:tcPr>
          <w:p w14:paraId="1F1CF586" w14:textId="5709E473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5  (13)</w:t>
            </w:r>
          </w:p>
        </w:tc>
      </w:tr>
      <w:tr w:rsidR="00A92DA6" w:rsidRPr="00A92DA6" w14:paraId="53E875C1" w14:textId="77777777" w:rsidTr="00A92DA6">
        <w:tc>
          <w:tcPr>
            <w:tcW w:w="4390" w:type="dxa"/>
          </w:tcPr>
          <w:p w14:paraId="709E8ECA" w14:textId="5691AFE3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Oliguria (%)</w:t>
            </w:r>
          </w:p>
        </w:tc>
        <w:tc>
          <w:tcPr>
            <w:tcW w:w="4626" w:type="dxa"/>
          </w:tcPr>
          <w:p w14:paraId="0DD8DECF" w14:textId="3DEA0D38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10 (25)</w:t>
            </w:r>
          </w:p>
        </w:tc>
      </w:tr>
      <w:tr w:rsidR="00A92DA6" w:rsidRPr="00A92DA6" w14:paraId="2015BB6F" w14:textId="77777777" w:rsidTr="00A92DA6">
        <w:tc>
          <w:tcPr>
            <w:tcW w:w="4390" w:type="dxa"/>
          </w:tcPr>
          <w:p w14:paraId="17FA3CB1" w14:textId="0EEDEF5E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Persistent elevated levels of blood lactate</w:t>
            </w:r>
          </w:p>
        </w:tc>
        <w:tc>
          <w:tcPr>
            <w:tcW w:w="4626" w:type="dxa"/>
          </w:tcPr>
          <w:p w14:paraId="75F70207" w14:textId="10343536" w:rsidR="00A92DA6" w:rsidRPr="00A92DA6" w:rsidRDefault="00A92DA6" w:rsidP="00B53AB6">
            <w:pPr>
              <w:rPr>
                <w:lang w:val="en-US"/>
              </w:rPr>
            </w:pPr>
            <w:r w:rsidRPr="00A92DA6">
              <w:rPr>
                <w:lang w:val="en-US"/>
              </w:rPr>
              <w:t>17 (42)</w:t>
            </w:r>
          </w:p>
        </w:tc>
      </w:tr>
    </w:tbl>
    <w:p w14:paraId="2E986D2E" w14:textId="77777777" w:rsidR="00A92DA6" w:rsidRDefault="00A92DA6" w:rsidP="00B53AB6">
      <w:pPr>
        <w:rPr>
          <w:b/>
          <w:bCs/>
          <w:lang w:val="en-US"/>
        </w:rPr>
      </w:pPr>
    </w:p>
    <w:p w14:paraId="50B40D60" w14:textId="77777777" w:rsidR="00A92DA6" w:rsidRDefault="00A92DA6" w:rsidP="00B53AB6">
      <w:pPr>
        <w:rPr>
          <w:b/>
          <w:bCs/>
          <w:lang w:val="en-US"/>
        </w:rPr>
      </w:pPr>
    </w:p>
    <w:p w14:paraId="00225A2B" w14:textId="77777777" w:rsidR="00A92DA6" w:rsidRDefault="00A92DA6" w:rsidP="00B53AB6">
      <w:pPr>
        <w:rPr>
          <w:b/>
          <w:bCs/>
          <w:lang w:val="en-US"/>
        </w:rPr>
      </w:pPr>
    </w:p>
    <w:p w14:paraId="67749A2A" w14:textId="77777777" w:rsidR="00A92DA6" w:rsidRDefault="00A92DA6" w:rsidP="00B53AB6">
      <w:pPr>
        <w:rPr>
          <w:b/>
          <w:bCs/>
          <w:lang w:val="en-US"/>
        </w:rPr>
      </w:pPr>
    </w:p>
    <w:p w14:paraId="031779D7" w14:textId="77777777" w:rsidR="00A92DA6" w:rsidRDefault="00A92DA6" w:rsidP="00B53AB6">
      <w:pPr>
        <w:rPr>
          <w:b/>
          <w:bCs/>
          <w:lang w:val="en-US"/>
        </w:rPr>
      </w:pPr>
    </w:p>
    <w:p w14:paraId="2B5C255C" w14:textId="77777777" w:rsidR="00A92DA6" w:rsidRDefault="00A92DA6" w:rsidP="00B53AB6">
      <w:pPr>
        <w:rPr>
          <w:b/>
          <w:bCs/>
          <w:lang w:val="en-US"/>
        </w:rPr>
      </w:pPr>
    </w:p>
    <w:p w14:paraId="14780D56" w14:textId="77777777" w:rsidR="00A92DA6" w:rsidRDefault="00A92DA6" w:rsidP="00B53AB6">
      <w:pPr>
        <w:rPr>
          <w:b/>
          <w:bCs/>
          <w:lang w:val="en-US"/>
        </w:rPr>
      </w:pPr>
    </w:p>
    <w:p w14:paraId="26E0B407" w14:textId="77777777" w:rsidR="00A92DA6" w:rsidRDefault="00A92DA6" w:rsidP="00B53AB6">
      <w:pPr>
        <w:rPr>
          <w:b/>
          <w:bCs/>
          <w:lang w:val="en-US"/>
        </w:rPr>
      </w:pPr>
    </w:p>
    <w:p w14:paraId="315EFFAB" w14:textId="77777777" w:rsidR="00A92DA6" w:rsidRDefault="00A92DA6" w:rsidP="00B53AB6">
      <w:pPr>
        <w:rPr>
          <w:b/>
          <w:bCs/>
          <w:lang w:val="en-US"/>
        </w:rPr>
      </w:pPr>
    </w:p>
    <w:p w14:paraId="55DDF0D2" w14:textId="77777777" w:rsidR="00A92DA6" w:rsidRDefault="00A92DA6" w:rsidP="00B53AB6">
      <w:pPr>
        <w:rPr>
          <w:b/>
          <w:bCs/>
          <w:lang w:val="en-US"/>
        </w:rPr>
      </w:pPr>
    </w:p>
    <w:p w14:paraId="66ABBC6C" w14:textId="77777777" w:rsidR="00A92DA6" w:rsidRDefault="00A92DA6" w:rsidP="00B53AB6">
      <w:pPr>
        <w:rPr>
          <w:b/>
          <w:bCs/>
          <w:lang w:val="en-US"/>
        </w:rPr>
      </w:pPr>
    </w:p>
    <w:p w14:paraId="70C5125A" w14:textId="77777777" w:rsidR="00A92DA6" w:rsidRDefault="00A92DA6" w:rsidP="00B53AB6">
      <w:pPr>
        <w:rPr>
          <w:b/>
          <w:bCs/>
          <w:lang w:val="en-US"/>
        </w:rPr>
      </w:pPr>
    </w:p>
    <w:p w14:paraId="5977D482" w14:textId="77777777" w:rsidR="00A92DA6" w:rsidRDefault="00A92DA6" w:rsidP="00B53AB6">
      <w:pPr>
        <w:rPr>
          <w:b/>
          <w:bCs/>
          <w:lang w:val="en-US"/>
        </w:rPr>
      </w:pPr>
    </w:p>
    <w:p w14:paraId="293BA25A" w14:textId="77777777" w:rsidR="00A92DA6" w:rsidRDefault="00A92DA6" w:rsidP="00B53AB6">
      <w:pPr>
        <w:rPr>
          <w:b/>
          <w:bCs/>
          <w:lang w:val="en-US"/>
        </w:rPr>
      </w:pPr>
    </w:p>
    <w:p w14:paraId="1F30BCF9" w14:textId="77777777" w:rsidR="00A92DA6" w:rsidRDefault="00A92DA6" w:rsidP="00B53AB6">
      <w:pPr>
        <w:rPr>
          <w:b/>
          <w:bCs/>
          <w:lang w:val="en-US"/>
        </w:rPr>
      </w:pPr>
    </w:p>
    <w:p w14:paraId="2613C788" w14:textId="77777777" w:rsidR="00A92DA6" w:rsidRDefault="00A92DA6" w:rsidP="00B53AB6">
      <w:pPr>
        <w:rPr>
          <w:b/>
          <w:bCs/>
          <w:lang w:val="en-US"/>
        </w:rPr>
      </w:pPr>
    </w:p>
    <w:p w14:paraId="59D6592A" w14:textId="77777777" w:rsidR="00A92DA6" w:rsidRDefault="00A92DA6" w:rsidP="00B53AB6">
      <w:pPr>
        <w:rPr>
          <w:b/>
          <w:bCs/>
          <w:lang w:val="en-US"/>
        </w:rPr>
      </w:pPr>
    </w:p>
    <w:p w14:paraId="7CA5B329" w14:textId="77777777" w:rsidR="00A92DA6" w:rsidRDefault="00A92DA6" w:rsidP="00B53AB6">
      <w:pPr>
        <w:rPr>
          <w:b/>
          <w:bCs/>
          <w:lang w:val="en-US"/>
        </w:rPr>
      </w:pPr>
    </w:p>
    <w:p w14:paraId="05A470C9" w14:textId="77777777" w:rsidR="00A92DA6" w:rsidRDefault="00A92DA6" w:rsidP="00B53AB6">
      <w:pPr>
        <w:rPr>
          <w:b/>
          <w:bCs/>
          <w:lang w:val="en-US"/>
        </w:rPr>
      </w:pPr>
    </w:p>
    <w:p w14:paraId="39D9D17B" w14:textId="77777777" w:rsidR="00A92DA6" w:rsidRDefault="00A92DA6" w:rsidP="00B53AB6">
      <w:pPr>
        <w:rPr>
          <w:b/>
          <w:bCs/>
          <w:lang w:val="en-US"/>
        </w:rPr>
      </w:pPr>
    </w:p>
    <w:p w14:paraId="44D0A3BB" w14:textId="77777777" w:rsidR="00A92DA6" w:rsidRDefault="00A92DA6" w:rsidP="00B53AB6">
      <w:pPr>
        <w:rPr>
          <w:b/>
          <w:bCs/>
          <w:lang w:val="en-US"/>
        </w:rPr>
      </w:pPr>
    </w:p>
    <w:p w14:paraId="372D7CA3" w14:textId="77777777" w:rsidR="00A92DA6" w:rsidRDefault="00A92DA6" w:rsidP="00B53AB6">
      <w:pPr>
        <w:rPr>
          <w:b/>
          <w:bCs/>
          <w:lang w:val="en-US"/>
        </w:rPr>
      </w:pPr>
    </w:p>
    <w:p w14:paraId="6A85DBD8" w14:textId="77777777" w:rsidR="00A92DA6" w:rsidRDefault="00A92DA6" w:rsidP="00B53AB6">
      <w:pPr>
        <w:rPr>
          <w:b/>
          <w:bCs/>
          <w:lang w:val="en-US"/>
        </w:rPr>
      </w:pPr>
    </w:p>
    <w:p w14:paraId="0DBA5B10" w14:textId="77777777" w:rsidR="00A92DA6" w:rsidRDefault="00A92DA6" w:rsidP="00B53AB6">
      <w:pPr>
        <w:rPr>
          <w:b/>
          <w:bCs/>
          <w:lang w:val="en-US"/>
        </w:rPr>
      </w:pPr>
    </w:p>
    <w:p w14:paraId="6D99BE43" w14:textId="77777777" w:rsidR="00A92DA6" w:rsidRDefault="00A92DA6" w:rsidP="00B53AB6">
      <w:pPr>
        <w:rPr>
          <w:b/>
          <w:bCs/>
          <w:lang w:val="en-US"/>
        </w:rPr>
      </w:pPr>
    </w:p>
    <w:p w14:paraId="2B609FA1" w14:textId="77777777" w:rsidR="00A92DA6" w:rsidRDefault="00A92DA6" w:rsidP="00B53AB6">
      <w:pPr>
        <w:rPr>
          <w:b/>
          <w:bCs/>
          <w:lang w:val="en-US"/>
        </w:rPr>
      </w:pPr>
    </w:p>
    <w:p w14:paraId="77464F51" w14:textId="77777777" w:rsidR="00A92DA6" w:rsidRDefault="00A92DA6" w:rsidP="00B53AB6">
      <w:pPr>
        <w:rPr>
          <w:b/>
          <w:bCs/>
          <w:lang w:val="en-US"/>
        </w:rPr>
      </w:pPr>
    </w:p>
    <w:p w14:paraId="2E198EFF" w14:textId="77777777" w:rsidR="00A92DA6" w:rsidRDefault="00A92DA6" w:rsidP="00B53AB6">
      <w:pPr>
        <w:rPr>
          <w:b/>
          <w:bCs/>
          <w:lang w:val="en-US"/>
        </w:rPr>
      </w:pPr>
    </w:p>
    <w:p w14:paraId="13120693" w14:textId="77777777" w:rsidR="00A92DA6" w:rsidRDefault="00A92DA6" w:rsidP="00B53AB6">
      <w:pPr>
        <w:rPr>
          <w:b/>
          <w:bCs/>
          <w:lang w:val="en-US"/>
        </w:rPr>
      </w:pPr>
    </w:p>
    <w:p w14:paraId="5EE03E36" w14:textId="77777777" w:rsidR="00A92DA6" w:rsidRDefault="00A92DA6" w:rsidP="00B53AB6">
      <w:pPr>
        <w:rPr>
          <w:b/>
          <w:bCs/>
          <w:lang w:val="en-US"/>
        </w:rPr>
      </w:pPr>
    </w:p>
    <w:p w14:paraId="5EEB8BEB" w14:textId="77777777" w:rsidR="00A92DA6" w:rsidRDefault="00A92DA6" w:rsidP="00B53AB6">
      <w:pPr>
        <w:rPr>
          <w:b/>
          <w:bCs/>
          <w:lang w:val="en-US"/>
        </w:rPr>
      </w:pPr>
    </w:p>
    <w:p w14:paraId="43C4E991" w14:textId="77777777" w:rsidR="00A92DA6" w:rsidRDefault="00A92DA6" w:rsidP="00B53AB6">
      <w:pPr>
        <w:rPr>
          <w:b/>
          <w:bCs/>
          <w:lang w:val="en-US"/>
        </w:rPr>
      </w:pPr>
    </w:p>
    <w:p w14:paraId="074AD77B" w14:textId="77777777" w:rsidR="00A92DA6" w:rsidRDefault="00A92DA6" w:rsidP="00B53AB6">
      <w:pPr>
        <w:rPr>
          <w:b/>
          <w:bCs/>
          <w:lang w:val="en-US"/>
        </w:rPr>
      </w:pPr>
    </w:p>
    <w:p w14:paraId="768D6F57" w14:textId="77777777" w:rsidR="00A92DA6" w:rsidRDefault="00A92DA6" w:rsidP="00B53AB6">
      <w:pPr>
        <w:rPr>
          <w:b/>
          <w:bCs/>
          <w:lang w:val="en-US"/>
        </w:rPr>
      </w:pPr>
    </w:p>
    <w:p w14:paraId="22803CBE" w14:textId="77777777" w:rsidR="00A92DA6" w:rsidRDefault="00A92DA6" w:rsidP="00B53AB6">
      <w:pPr>
        <w:rPr>
          <w:b/>
          <w:bCs/>
          <w:lang w:val="en-US"/>
        </w:rPr>
      </w:pPr>
    </w:p>
    <w:p w14:paraId="1CAC3745" w14:textId="77777777" w:rsidR="00A92DA6" w:rsidRDefault="00A92DA6" w:rsidP="00B53AB6">
      <w:pPr>
        <w:rPr>
          <w:b/>
          <w:bCs/>
          <w:lang w:val="en-US"/>
        </w:rPr>
      </w:pPr>
    </w:p>
    <w:p w14:paraId="102A4786" w14:textId="77777777" w:rsidR="00A92DA6" w:rsidRDefault="00A92DA6" w:rsidP="00B53AB6">
      <w:pPr>
        <w:rPr>
          <w:b/>
          <w:bCs/>
          <w:lang w:val="en-US"/>
        </w:rPr>
      </w:pPr>
    </w:p>
    <w:p w14:paraId="3439D7DA" w14:textId="77777777" w:rsidR="00A92DA6" w:rsidRDefault="00A92DA6" w:rsidP="00B53AB6">
      <w:pPr>
        <w:rPr>
          <w:b/>
          <w:bCs/>
          <w:lang w:val="en-US"/>
        </w:rPr>
      </w:pPr>
    </w:p>
    <w:p w14:paraId="57BFCA5E" w14:textId="77777777" w:rsidR="00A92DA6" w:rsidRDefault="00A92DA6" w:rsidP="00B53AB6">
      <w:pPr>
        <w:rPr>
          <w:b/>
          <w:bCs/>
          <w:lang w:val="en-US"/>
        </w:rPr>
      </w:pPr>
    </w:p>
    <w:p w14:paraId="27B44281" w14:textId="77777777" w:rsidR="00A92DA6" w:rsidRDefault="00A92DA6" w:rsidP="00B53AB6">
      <w:pPr>
        <w:rPr>
          <w:b/>
          <w:bCs/>
          <w:lang w:val="en-US"/>
        </w:rPr>
      </w:pPr>
    </w:p>
    <w:p w14:paraId="3B9816F1" w14:textId="77777777" w:rsidR="00A92DA6" w:rsidRDefault="00A92DA6" w:rsidP="00B53AB6">
      <w:pPr>
        <w:rPr>
          <w:b/>
          <w:bCs/>
          <w:lang w:val="en-US"/>
        </w:rPr>
      </w:pPr>
    </w:p>
    <w:p w14:paraId="3E6D4108" w14:textId="77777777" w:rsidR="00A92DA6" w:rsidRDefault="00A92DA6" w:rsidP="00B53AB6">
      <w:pPr>
        <w:rPr>
          <w:b/>
          <w:bCs/>
          <w:lang w:val="en-US"/>
        </w:rPr>
      </w:pPr>
    </w:p>
    <w:p w14:paraId="3309FC74" w14:textId="77777777" w:rsidR="00A92DA6" w:rsidRDefault="00A92DA6" w:rsidP="00B53AB6">
      <w:pPr>
        <w:rPr>
          <w:b/>
          <w:bCs/>
          <w:lang w:val="en-US"/>
        </w:rPr>
      </w:pPr>
    </w:p>
    <w:p w14:paraId="6634DADD" w14:textId="77777777" w:rsidR="00A92DA6" w:rsidRDefault="00A92DA6" w:rsidP="00B53AB6">
      <w:pPr>
        <w:rPr>
          <w:b/>
          <w:bCs/>
          <w:lang w:val="en-US"/>
        </w:rPr>
      </w:pPr>
    </w:p>
    <w:p w14:paraId="39EE8950" w14:textId="77777777" w:rsidR="00A92DA6" w:rsidRDefault="00A92DA6" w:rsidP="00B53AB6">
      <w:pPr>
        <w:rPr>
          <w:b/>
          <w:bCs/>
          <w:lang w:val="en-US"/>
        </w:rPr>
      </w:pPr>
    </w:p>
    <w:p w14:paraId="6FD550B1" w14:textId="77777777" w:rsidR="00A92DA6" w:rsidRDefault="00A92DA6" w:rsidP="00B53AB6">
      <w:pPr>
        <w:rPr>
          <w:b/>
          <w:bCs/>
          <w:lang w:val="en-US"/>
        </w:rPr>
      </w:pPr>
    </w:p>
    <w:p w14:paraId="5113E2CC" w14:textId="77777777" w:rsidR="00A92DA6" w:rsidRDefault="00A92DA6" w:rsidP="00B53AB6">
      <w:pPr>
        <w:rPr>
          <w:b/>
          <w:bCs/>
          <w:lang w:val="en-US"/>
        </w:rPr>
      </w:pPr>
    </w:p>
    <w:p w14:paraId="5029AA2B" w14:textId="6585978D" w:rsidR="00925240" w:rsidRDefault="00925240" w:rsidP="00B53AB6">
      <w:pPr>
        <w:rPr>
          <w:lang w:val="en-US"/>
        </w:rPr>
      </w:pPr>
      <w:r>
        <w:rPr>
          <w:b/>
          <w:bCs/>
          <w:lang w:val="en-US"/>
        </w:rPr>
        <w:t>Figure S2.</w:t>
      </w:r>
      <w:r>
        <w:rPr>
          <w:lang w:val="en-US"/>
        </w:rPr>
        <w:t xml:space="preserve"> </w:t>
      </w:r>
      <w:r w:rsidRPr="00925240">
        <w:rPr>
          <w:lang w:val="en-US"/>
        </w:rPr>
        <w:t xml:space="preserve">Prevalence of </w:t>
      </w:r>
      <w:r>
        <w:rPr>
          <w:lang w:val="en-US"/>
        </w:rPr>
        <w:t xml:space="preserve">the patients who had significant decrease in blood lactate levels during fluid bolus (FB) according to  pre-infusion </w:t>
      </w:r>
      <w:r w:rsidRPr="00925240">
        <w:rPr>
          <w:lang w:val="en-US"/>
        </w:rPr>
        <w:t>arterial-venous oxygen difference ratio (P</w:t>
      </w:r>
      <w:r w:rsidRPr="00925240">
        <w:rPr>
          <w:vertAlign w:val="subscript"/>
          <w:lang w:val="en-US"/>
        </w:rPr>
        <w:t>va</w:t>
      </w:r>
      <w:r w:rsidRPr="00925240">
        <w:rPr>
          <w:lang w:val="en-US"/>
        </w:rPr>
        <w:t>CO</w:t>
      </w:r>
      <w:r w:rsidRPr="00925240">
        <w:rPr>
          <w:vertAlign w:val="subscript"/>
          <w:lang w:val="en-US"/>
        </w:rPr>
        <w:t>2</w:t>
      </w:r>
      <w:r w:rsidRPr="00925240">
        <w:rPr>
          <w:lang w:val="en-US"/>
        </w:rPr>
        <w:t>/C</w:t>
      </w:r>
      <w:r w:rsidRPr="00925240">
        <w:rPr>
          <w:vertAlign w:val="subscript"/>
          <w:lang w:val="en-US"/>
        </w:rPr>
        <w:t>av</w:t>
      </w:r>
      <w:r w:rsidRPr="00925240">
        <w:rPr>
          <w:lang w:val="en-US"/>
        </w:rPr>
        <w:t>O</w:t>
      </w:r>
      <w:r w:rsidRPr="00925240">
        <w:rPr>
          <w:vertAlign w:val="subscript"/>
          <w:lang w:val="en-US"/>
        </w:rPr>
        <w:t>2</w:t>
      </w:r>
      <w:r w:rsidRPr="00925240">
        <w:rPr>
          <w:lang w:val="en-US"/>
        </w:rPr>
        <w:t>)</w:t>
      </w:r>
      <w:r>
        <w:rPr>
          <w:lang w:val="en-US"/>
        </w:rPr>
        <w:t xml:space="preserve">. </w:t>
      </w:r>
      <w:r w:rsidRPr="00925240">
        <w:rPr>
          <w:lang w:val="en-US"/>
        </w:rPr>
        <w:t>Dotted line: trendline (regression analysis)</w:t>
      </w:r>
    </w:p>
    <w:p w14:paraId="72D3E5B1" w14:textId="23655546" w:rsidR="00925240" w:rsidRDefault="00925240" w:rsidP="00B53AB6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5E963542" wp14:editId="79CA7692">
            <wp:extent cx="5731510" cy="3303270"/>
            <wp:effectExtent l="0" t="0" r="254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08D74" w14:textId="77777777" w:rsidR="00925240" w:rsidRDefault="00925240" w:rsidP="00B53AB6">
      <w:pPr>
        <w:rPr>
          <w:b/>
          <w:bCs/>
          <w:lang w:val="en-US"/>
        </w:rPr>
      </w:pPr>
    </w:p>
    <w:p w14:paraId="24456FAE" w14:textId="77777777" w:rsidR="00925240" w:rsidRDefault="00925240" w:rsidP="00B53AB6">
      <w:pPr>
        <w:rPr>
          <w:b/>
          <w:bCs/>
          <w:lang w:val="en-US"/>
        </w:rPr>
      </w:pPr>
    </w:p>
    <w:p w14:paraId="4C84D3A8" w14:textId="77777777" w:rsidR="00925240" w:rsidRDefault="00925240" w:rsidP="00B53AB6">
      <w:pPr>
        <w:rPr>
          <w:b/>
          <w:bCs/>
          <w:lang w:val="en-US"/>
        </w:rPr>
      </w:pPr>
    </w:p>
    <w:p w14:paraId="2C04ABEE" w14:textId="77777777" w:rsidR="00925240" w:rsidRDefault="00925240" w:rsidP="00B53AB6">
      <w:pPr>
        <w:rPr>
          <w:b/>
          <w:bCs/>
          <w:lang w:val="en-US"/>
        </w:rPr>
      </w:pPr>
    </w:p>
    <w:p w14:paraId="4325F614" w14:textId="02F09F81" w:rsidR="00925240" w:rsidRDefault="00925240" w:rsidP="00B53AB6">
      <w:pPr>
        <w:rPr>
          <w:b/>
          <w:bCs/>
          <w:lang w:val="en-US"/>
        </w:rPr>
      </w:pPr>
    </w:p>
    <w:p w14:paraId="6423C0D9" w14:textId="4AAA2C63" w:rsidR="00A92DA6" w:rsidRDefault="00A92DA6" w:rsidP="00B53AB6">
      <w:pPr>
        <w:rPr>
          <w:b/>
          <w:bCs/>
          <w:lang w:val="en-US"/>
        </w:rPr>
      </w:pPr>
    </w:p>
    <w:p w14:paraId="7D759D7D" w14:textId="2427C836" w:rsidR="00A92DA6" w:rsidRDefault="00A92DA6" w:rsidP="00B53AB6">
      <w:pPr>
        <w:rPr>
          <w:b/>
          <w:bCs/>
          <w:lang w:val="en-US"/>
        </w:rPr>
      </w:pPr>
    </w:p>
    <w:p w14:paraId="25388694" w14:textId="048F8FC5" w:rsidR="00A92DA6" w:rsidRDefault="00A92DA6" w:rsidP="00B53AB6">
      <w:pPr>
        <w:rPr>
          <w:b/>
          <w:bCs/>
          <w:lang w:val="en-US"/>
        </w:rPr>
      </w:pPr>
    </w:p>
    <w:p w14:paraId="128B2E4B" w14:textId="007BAFCB" w:rsidR="00A92DA6" w:rsidRDefault="00A92DA6" w:rsidP="00B53AB6">
      <w:pPr>
        <w:rPr>
          <w:b/>
          <w:bCs/>
          <w:lang w:val="en-US"/>
        </w:rPr>
      </w:pPr>
    </w:p>
    <w:p w14:paraId="2413A93C" w14:textId="215015E7" w:rsidR="00A92DA6" w:rsidRDefault="00A92DA6" w:rsidP="00B53AB6">
      <w:pPr>
        <w:rPr>
          <w:b/>
          <w:bCs/>
          <w:lang w:val="en-US"/>
        </w:rPr>
      </w:pPr>
    </w:p>
    <w:p w14:paraId="1864F941" w14:textId="74BAE287" w:rsidR="00A92DA6" w:rsidRDefault="00A92DA6" w:rsidP="00B53AB6">
      <w:pPr>
        <w:rPr>
          <w:b/>
          <w:bCs/>
          <w:lang w:val="en-US"/>
        </w:rPr>
      </w:pPr>
    </w:p>
    <w:p w14:paraId="4091482C" w14:textId="208A8A3E" w:rsidR="00A92DA6" w:rsidRDefault="00A92DA6" w:rsidP="00B53AB6">
      <w:pPr>
        <w:rPr>
          <w:b/>
          <w:bCs/>
          <w:lang w:val="en-US"/>
        </w:rPr>
      </w:pPr>
    </w:p>
    <w:p w14:paraId="7DE62038" w14:textId="006F114A" w:rsidR="00A92DA6" w:rsidRDefault="00A92DA6" w:rsidP="00B53AB6">
      <w:pPr>
        <w:rPr>
          <w:b/>
          <w:bCs/>
          <w:lang w:val="en-US"/>
        </w:rPr>
      </w:pPr>
    </w:p>
    <w:p w14:paraId="3FF6EA9F" w14:textId="7E93AC14" w:rsidR="00A92DA6" w:rsidRDefault="00A92DA6" w:rsidP="00B53AB6">
      <w:pPr>
        <w:rPr>
          <w:b/>
          <w:bCs/>
          <w:lang w:val="en-US"/>
        </w:rPr>
      </w:pPr>
    </w:p>
    <w:p w14:paraId="023D6A2A" w14:textId="091E7A25" w:rsidR="00A92DA6" w:rsidRDefault="00A92DA6" w:rsidP="00B53AB6">
      <w:pPr>
        <w:rPr>
          <w:b/>
          <w:bCs/>
          <w:lang w:val="en-US"/>
        </w:rPr>
      </w:pPr>
    </w:p>
    <w:p w14:paraId="71408959" w14:textId="53E21D19" w:rsidR="00A92DA6" w:rsidRDefault="00A92DA6" w:rsidP="00B53AB6">
      <w:pPr>
        <w:rPr>
          <w:b/>
          <w:bCs/>
          <w:lang w:val="en-US"/>
        </w:rPr>
      </w:pPr>
    </w:p>
    <w:p w14:paraId="248329DE" w14:textId="56E9DEB2" w:rsidR="00A92DA6" w:rsidRDefault="00A92DA6" w:rsidP="00B53AB6">
      <w:pPr>
        <w:rPr>
          <w:b/>
          <w:bCs/>
          <w:lang w:val="en-US"/>
        </w:rPr>
      </w:pPr>
    </w:p>
    <w:p w14:paraId="65114394" w14:textId="625A7AB3" w:rsidR="00A92DA6" w:rsidRDefault="00A92DA6" w:rsidP="00B53AB6">
      <w:pPr>
        <w:rPr>
          <w:b/>
          <w:bCs/>
          <w:lang w:val="en-US"/>
        </w:rPr>
      </w:pPr>
    </w:p>
    <w:p w14:paraId="4422217C" w14:textId="6C6B6092" w:rsidR="00A92DA6" w:rsidRDefault="00A92DA6" w:rsidP="00B53AB6">
      <w:pPr>
        <w:rPr>
          <w:b/>
          <w:bCs/>
          <w:lang w:val="en-US"/>
        </w:rPr>
      </w:pPr>
    </w:p>
    <w:p w14:paraId="6E64A8AA" w14:textId="26A763B1" w:rsidR="00A92DA6" w:rsidRDefault="00A92DA6" w:rsidP="00B53AB6">
      <w:pPr>
        <w:rPr>
          <w:b/>
          <w:bCs/>
          <w:lang w:val="en-US"/>
        </w:rPr>
      </w:pPr>
    </w:p>
    <w:p w14:paraId="7EA8405C" w14:textId="17B9F911" w:rsidR="00A92DA6" w:rsidRDefault="00A92DA6" w:rsidP="00B53AB6">
      <w:pPr>
        <w:rPr>
          <w:b/>
          <w:bCs/>
          <w:lang w:val="en-US"/>
        </w:rPr>
      </w:pPr>
    </w:p>
    <w:p w14:paraId="5494CD87" w14:textId="6B9D9167" w:rsidR="00A92DA6" w:rsidRDefault="00A92DA6" w:rsidP="00B53AB6">
      <w:pPr>
        <w:rPr>
          <w:b/>
          <w:bCs/>
          <w:lang w:val="en-US"/>
        </w:rPr>
      </w:pPr>
    </w:p>
    <w:p w14:paraId="16E002B3" w14:textId="2AD43E42" w:rsidR="00A92DA6" w:rsidRDefault="00A92DA6" w:rsidP="00B53AB6">
      <w:pPr>
        <w:rPr>
          <w:b/>
          <w:bCs/>
          <w:lang w:val="en-US"/>
        </w:rPr>
      </w:pPr>
    </w:p>
    <w:p w14:paraId="2B652A6B" w14:textId="63190670" w:rsidR="00A92DA6" w:rsidRDefault="00A92DA6" w:rsidP="00B53AB6">
      <w:pPr>
        <w:rPr>
          <w:b/>
          <w:bCs/>
          <w:lang w:val="en-US"/>
        </w:rPr>
      </w:pPr>
    </w:p>
    <w:p w14:paraId="5218E009" w14:textId="1F57A1F2" w:rsidR="00A92DA6" w:rsidRDefault="00A92DA6" w:rsidP="00B53AB6">
      <w:pPr>
        <w:rPr>
          <w:b/>
          <w:bCs/>
          <w:lang w:val="en-US"/>
        </w:rPr>
      </w:pPr>
    </w:p>
    <w:p w14:paraId="7FEC913C" w14:textId="318CA036" w:rsidR="00A92DA6" w:rsidRDefault="00A92DA6" w:rsidP="00B53AB6">
      <w:pPr>
        <w:rPr>
          <w:b/>
          <w:bCs/>
          <w:lang w:val="en-US"/>
        </w:rPr>
      </w:pPr>
    </w:p>
    <w:p w14:paraId="7AEB035E" w14:textId="24ED1F7E" w:rsidR="00A92DA6" w:rsidRDefault="00A92DA6" w:rsidP="00B53AB6">
      <w:pPr>
        <w:rPr>
          <w:b/>
          <w:bCs/>
          <w:lang w:val="en-US"/>
        </w:rPr>
      </w:pPr>
    </w:p>
    <w:p w14:paraId="37DDDF71" w14:textId="55D1D481" w:rsidR="00A92DA6" w:rsidRDefault="00A92DA6" w:rsidP="00B53AB6">
      <w:pPr>
        <w:rPr>
          <w:b/>
          <w:bCs/>
          <w:lang w:val="en-US"/>
        </w:rPr>
      </w:pPr>
    </w:p>
    <w:p w14:paraId="6DD24CA0" w14:textId="77777777" w:rsidR="00A92DA6" w:rsidRDefault="00A92DA6" w:rsidP="00B53AB6">
      <w:pPr>
        <w:rPr>
          <w:b/>
          <w:bCs/>
          <w:lang w:val="en-US"/>
        </w:rPr>
      </w:pPr>
    </w:p>
    <w:p w14:paraId="753660AA" w14:textId="0BC1AEDC" w:rsidR="00B53AB6" w:rsidRDefault="00B53AB6" w:rsidP="00B53AB6">
      <w:pPr>
        <w:rPr>
          <w:lang w:val="en-US"/>
        </w:rPr>
      </w:pPr>
      <w:r w:rsidRPr="00B53AB6">
        <w:rPr>
          <w:b/>
          <w:bCs/>
          <w:lang w:val="en-US"/>
        </w:rPr>
        <w:t>Figure S</w:t>
      </w:r>
      <w:r w:rsidR="00925240">
        <w:rPr>
          <w:b/>
          <w:bCs/>
          <w:lang w:val="en-US"/>
        </w:rPr>
        <w:t>3</w:t>
      </w:r>
      <w:r w:rsidRPr="00B53AB6">
        <w:rPr>
          <w:b/>
          <w:bCs/>
          <w:lang w:val="en-US"/>
        </w:rPr>
        <w:t xml:space="preserve">. </w:t>
      </w:r>
      <w:r>
        <w:rPr>
          <w:b/>
          <w:bCs/>
          <w:lang w:val="en-US"/>
        </w:rPr>
        <w:t xml:space="preserve"> </w:t>
      </w:r>
      <w:r w:rsidRPr="00B53AB6">
        <w:rPr>
          <w:lang w:val="en-US"/>
        </w:rPr>
        <w:t xml:space="preserve">Changes in blood lactate levels ( Δ Lactate) during fluid bolus according to the baseline carbon dioxide </w:t>
      </w:r>
      <w:proofErr w:type="spellStart"/>
      <w:r w:rsidRPr="00B53AB6">
        <w:rPr>
          <w:lang w:val="en-US"/>
        </w:rPr>
        <w:t>veno</w:t>
      </w:r>
      <w:proofErr w:type="spellEnd"/>
      <w:r w:rsidRPr="00B53AB6">
        <w:rPr>
          <w:lang w:val="en-US"/>
        </w:rPr>
        <w:t>-arterial difference to arterial-venous oxygen difference ratio (P</w:t>
      </w:r>
      <w:r w:rsidRPr="00B53AB6">
        <w:rPr>
          <w:vertAlign w:val="subscript"/>
          <w:lang w:val="en-US"/>
        </w:rPr>
        <w:t>va</w:t>
      </w:r>
      <w:r w:rsidRPr="00B53AB6">
        <w:rPr>
          <w:lang w:val="en-US"/>
        </w:rPr>
        <w:t>CO</w:t>
      </w:r>
      <w:r w:rsidRPr="00B53AB6">
        <w:rPr>
          <w:vertAlign w:val="subscript"/>
          <w:lang w:val="en-US"/>
        </w:rPr>
        <w:t>2</w:t>
      </w:r>
      <w:r w:rsidRPr="00B53AB6">
        <w:rPr>
          <w:lang w:val="en-US"/>
        </w:rPr>
        <w:t>/C</w:t>
      </w:r>
      <w:r w:rsidRPr="00B53AB6">
        <w:rPr>
          <w:vertAlign w:val="subscript"/>
          <w:lang w:val="en-US"/>
        </w:rPr>
        <w:t>av</w:t>
      </w:r>
      <w:r w:rsidRPr="00B53AB6">
        <w:rPr>
          <w:lang w:val="en-US"/>
        </w:rPr>
        <w:t>O</w:t>
      </w:r>
      <w:r w:rsidRPr="00B53AB6">
        <w:rPr>
          <w:vertAlign w:val="subscript"/>
          <w:lang w:val="en-US"/>
        </w:rPr>
        <w:t>2</w:t>
      </w:r>
      <w:bookmarkStart w:id="1" w:name="_Hlk102655290"/>
      <w:r w:rsidRPr="00B53AB6">
        <w:rPr>
          <w:lang w:val="en-US"/>
        </w:rPr>
        <w:t>)</w:t>
      </w:r>
      <w:r>
        <w:rPr>
          <w:lang w:val="en-US"/>
        </w:rPr>
        <w:t>, in patient with</w:t>
      </w:r>
      <w:r w:rsidR="00FD29F8">
        <w:rPr>
          <w:lang w:val="en-US"/>
        </w:rPr>
        <w:t>out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Pannel</w:t>
      </w:r>
      <w:proofErr w:type="spellEnd"/>
      <w:r>
        <w:rPr>
          <w:lang w:val="en-US"/>
        </w:rPr>
        <w:t xml:space="preserve"> A) or with</w:t>
      </w:r>
      <w:r w:rsidR="00FD29F8">
        <w:rPr>
          <w:lang w:val="en-US"/>
        </w:rPr>
        <w:t xml:space="preserve"> </w:t>
      </w:r>
      <w:r>
        <w:rPr>
          <w:lang w:val="en-US"/>
        </w:rPr>
        <w:t>(</w:t>
      </w:r>
      <w:proofErr w:type="spellStart"/>
      <w:r>
        <w:rPr>
          <w:lang w:val="en-US"/>
        </w:rPr>
        <w:t>Pannel</w:t>
      </w:r>
      <w:proofErr w:type="spellEnd"/>
      <w:r>
        <w:rPr>
          <w:lang w:val="en-US"/>
        </w:rPr>
        <w:t xml:space="preserve"> B) enhanced oxygen extraction.</w:t>
      </w:r>
    </w:p>
    <w:bookmarkEnd w:id="1"/>
    <w:p w14:paraId="47D6D72F" w14:textId="4C6714CE" w:rsidR="00737802" w:rsidRDefault="00FD29F8" w:rsidP="000F1DC9">
      <w:pPr>
        <w:jc w:val="center"/>
        <w:rPr>
          <w:lang w:val="en-US"/>
        </w:rPr>
        <w:sectPr w:rsidR="00737802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FC9784B" wp14:editId="03451815">
            <wp:extent cx="5731510" cy="2181860"/>
            <wp:effectExtent l="0" t="0" r="2540" b="889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8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22F30" w14:textId="4E4C0454" w:rsidR="00737802" w:rsidRPr="00737802" w:rsidRDefault="00737802" w:rsidP="00737802">
      <w:pPr>
        <w:rPr>
          <w:lang w:val="en-US"/>
        </w:rPr>
      </w:pPr>
      <w:r w:rsidRPr="00737802">
        <w:rPr>
          <w:b/>
          <w:bCs/>
          <w:lang w:val="en-US"/>
        </w:rPr>
        <w:lastRenderedPageBreak/>
        <w:t>Figure S</w:t>
      </w:r>
      <w:r w:rsidR="00925240">
        <w:rPr>
          <w:b/>
          <w:bCs/>
          <w:lang w:val="en-US"/>
        </w:rPr>
        <w:t>4</w:t>
      </w:r>
      <w:r>
        <w:rPr>
          <w:b/>
          <w:bCs/>
          <w:lang w:val="en-US"/>
        </w:rPr>
        <w:t xml:space="preserve">. </w:t>
      </w:r>
      <w:r w:rsidRPr="00737802">
        <w:rPr>
          <w:lang w:val="en-US"/>
        </w:rPr>
        <w:t>Correlation between blood lactate levels and arterio-venous oxygen difference ratio (PvaCO2/ CavO2) before (panel A) and after (panel B) fluid bolus (FB) and correlation of the changes (panel C) during FB</w:t>
      </w:r>
      <w:r>
        <w:rPr>
          <w:lang w:val="en-US"/>
        </w:rPr>
        <w:t xml:space="preserve"> in patients without enhanced oxygen extraction</w:t>
      </w:r>
      <w:r w:rsidRPr="00737802">
        <w:rPr>
          <w:lang w:val="en-US"/>
        </w:rPr>
        <w:t>.</w:t>
      </w:r>
    </w:p>
    <w:p w14:paraId="72222AAA" w14:textId="23CBC388" w:rsidR="00737802" w:rsidRDefault="00737802" w:rsidP="00737802">
      <w:pPr>
        <w:rPr>
          <w:lang w:val="en-US"/>
        </w:rPr>
      </w:pPr>
    </w:p>
    <w:p w14:paraId="5B18F0FA" w14:textId="66E185FA" w:rsidR="00737802" w:rsidRDefault="00737802" w:rsidP="00737802">
      <w:pPr>
        <w:rPr>
          <w:lang w:val="en-US"/>
        </w:rPr>
      </w:pPr>
    </w:p>
    <w:p w14:paraId="74DDBBE2" w14:textId="1BA67E26" w:rsidR="00737802" w:rsidRDefault="00737802" w:rsidP="00737802">
      <w:pPr>
        <w:rPr>
          <w:lang w:val="en-US"/>
        </w:rPr>
      </w:pPr>
      <w:r>
        <w:rPr>
          <w:noProof/>
        </w:rPr>
        <w:drawing>
          <wp:inline distT="0" distB="0" distL="0" distR="0" wp14:anchorId="38744219" wp14:editId="6DF2EE22">
            <wp:extent cx="8863330" cy="2715895"/>
            <wp:effectExtent l="0" t="0" r="0" b="8255"/>
            <wp:docPr id="2" name="Picture 2" descr="Chart, dia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diagram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71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22B94" w14:textId="4E8EBA4F" w:rsidR="00737802" w:rsidRDefault="00737802" w:rsidP="00737802">
      <w:pPr>
        <w:rPr>
          <w:lang w:val="en-US"/>
        </w:rPr>
      </w:pPr>
    </w:p>
    <w:p w14:paraId="7DD4E062" w14:textId="77777777" w:rsidR="00737802" w:rsidRDefault="00737802" w:rsidP="00737802">
      <w:pPr>
        <w:rPr>
          <w:b/>
          <w:bCs/>
          <w:lang w:val="en-US"/>
        </w:rPr>
      </w:pPr>
    </w:p>
    <w:p w14:paraId="22EC63DD" w14:textId="77777777" w:rsidR="00737802" w:rsidRDefault="00737802" w:rsidP="00737802">
      <w:pPr>
        <w:rPr>
          <w:b/>
          <w:bCs/>
          <w:lang w:val="en-US"/>
        </w:rPr>
      </w:pPr>
    </w:p>
    <w:p w14:paraId="16184BEB" w14:textId="77777777" w:rsidR="00737802" w:rsidRDefault="00737802" w:rsidP="00737802">
      <w:pPr>
        <w:rPr>
          <w:b/>
          <w:bCs/>
          <w:lang w:val="en-US"/>
        </w:rPr>
      </w:pPr>
    </w:p>
    <w:p w14:paraId="58B179C0" w14:textId="77777777" w:rsidR="00737802" w:rsidRDefault="00737802" w:rsidP="00737802">
      <w:pPr>
        <w:rPr>
          <w:b/>
          <w:bCs/>
          <w:lang w:val="en-US"/>
        </w:rPr>
      </w:pPr>
    </w:p>
    <w:p w14:paraId="174159C3" w14:textId="77777777" w:rsidR="00737802" w:rsidRDefault="00737802" w:rsidP="00737802">
      <w:pPr>
        <w:rPr>
          <w:b/>
          <w:bCs/>
          <w:lang w:val="en-US"/>
        </w:rPr>
      </w:pPr>
    </w:p>
    <w:p w14:paraId="1E3F457C" w14:textId="77777777" w:rsidR="00737802" w:rsidRDefault="00737802" w:rsidP="00737802">
      <w:pPr>
        <w:rPr>
          <w:b/>
          <w:bCs/>
          <w:lang w:val="en-US"/>
        </w:rPr>
      </w:pPr>
    </w:p>
    <w:p w14:paraId="0A61E024" w14:textId="77777777" w:rsidR="00737802" w:rsidRDefault="00737802" w:rsidP="00737802">
      <w:pPr>
        <w:rPr>
          <w:b/>
          <w:bCs/>
          <w:lang w:val="en-US"/>
        </w:rPr>
      </w:pPr>
    </w:p>
    <w:p w14:paraId="2949F396" w14:textId="77777777" w:rsidR="00737802" w:rsidRDefault="00737802" w:rsidP="00737802">
      <w:pPr>
        <w:rPr>
          <w:b/>
          <w:bCs/>
          <w:lang w:val="en-US"/>
        </w:rPr>
      </w:pPr>
    </w:p>
    <w:p w14:paraId="056AE2BA" w14:textId="77777777" w:rsidR="00737802" w:rsidRDefault="00737802" w:rsidP="00737802">
      <w:pPr>
        <w:rPr>
          <w:b/>
          <w:bCs/>
          <w:lang w:val="en-US"/>
        </w:rPr>
      </w:pPr>
    </w:p>
    <w:p w14:paraId="48072426" w14:textId="77777777" w:rsidR="00737802" w:rsidRDefault="00737802" w:rsidP="00737802">
      <w:pPr>
        <w:rPr>
          <w:b/>
          <w:bCs/>
          <w:lang w:val="en-US"/>
        </w:rPr>
      </w:pPr>
    </w:p>
    <w:p w14:paraId="6273BA70" w14:textId="77777777" w:rsidR="00737802" w:rsidRDefault="00737802" w:rsidP="00737802">
      <w:pPr>
        <w:rPr>
          <w:b/>
          <w:bCs/>
          <w:lang w:val="en-US"/>
        </w:rPr>
      </w:pPr>
    </w:p>
    <w:p w14:paraId="5F732174" w14:textId="77777777" w:rsidR="00737802" w:rsidRDefault="00737802" w:rsidP="00737802">
      <w:pPr>
        <w:rPr>
          <w:b/>
          <w:bCs/>
          <w:lang w:val="en-US"/>
        </w:rPr>
      </w:pPr>
    </w:p>
    <w:p w14:paraId="548E57F8" w14:textId="4DE35102" w:rsidR="00737802" w:rsidRDefault="00737802" w:rsidP="00737802">
      <w:pPr>
        <w:rPr>
          <w:lang w:val="en-US"/>
        </w:rPr>
      </w:pPr>
      <w:r w:rsidRPr="00737802">
        <w:rPr>
          <w:b/>
          <w:bCs/>
          <w:lang w:val="en-US"/>
        </w:rPr>
        <w:lastRenderedPageBreak/>
        <w:t>Figure S</w:t>
      </w:r>
      <w:r w:rsidR="00925240">
        <w:rPr>
          <w:b/>
          <w:bCs/>
          <w:lang w:val="en-US"/>
        </w:rPr>
        <w:t>5</w:t>
      </w:r>
      <w:r w:rsidRPr="00737802">
        <w:rPr>
          <w:b/>
          <w:bCs/>
          <w:lang w:val="en-US"/>
        </w:rPr>
        <w:t>.</w:t>
      </w:r>
      <w:r w:rsidRPr="00737802">
        <w:rPr>
          <w:lang w:val="en-US"/>
        </w:rPr>
        <w:t xml:space="preserve"> Correlation between blood lactate levels and arterio-venous oxygen difference ratio (PvaCO2/ CavO2) before (panel A) and after (panel B) fluid bolus (FB) and correlation of the changes (panel C) during FB in patients </w:t>
      </w:r>
      <w:r>
        <w:rPr>
          <w:lang w:val="en-US"/>
        </w:rPr>
        <w:t>with</w:t>
      </w:r>
      <w:r w:rsidRPr="00737802">
        <w:rPr>
          <w:lang w:val="en-US"/>
        </w:rPr>
        <w:t xml:space="preserve"> enhanced oxygen extraction.</w:t>
      </w:r>
    </w:p>
    <w:p w14:paraId="36DE21C6" w14:textId="7560159C" w:rsidR="00737802" w:rsidRDefault="00737802" w:rsidP="00737802">
      <w:pPr>
        <w:rPr>
          <w:lang w:val="en-US"/>
        </w:rPr>
      </w:pPr>
    </w:p>
    <w:p w14:paraId="022A02C7" w14:textId="60AD8AC8" w:rsidR="00737802" w:rsidRDefault="00737802" w:rsidP="00737802">
      <w:pPr>
        <w:rPr>
          <w:lang w:val="en-US"/>
        </w:rPr>
      </w:pPr>
      <w:r>
        <w:rPr>
          <w:noProof/>
        </w:rPr>
        <w:drawing>
          <wp:inline distT="0" distB="0" distL="0" distR="0" wp14:anchorId="6F5D6BA7" wp14:editId="316890E2">
            <wp:extent cx="8863330" cy="2715260"/>
            <wp:effectExtent l="0" t="0" r="0" b="889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71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F14DB" w14:textId="77777777" w:rsidR="00737802" w:rsidRDefault="00737802" w:rsidP="00737802">
      <w:pPr>
        <w:rPr>
          <w:lang w:val="en-US"/>
        </w:rPr>
      </w:pPr>
    </w:p>
    <w:p w14:paraId="05369DC3" w14:textId="23238A20" w:rsidR="00737802" w:rsidRDefault="00737802" w:rsidP="00737802">
      <w:pPr>
        <w:rPr>
          <w:lang w:val="en-US"/>
        </w:rPr>
      </w:pPr>
    </w:p>
    <w:p w14:paraId="2576A167" w14:textId="531AB399" w:rsidR="00737802" w:rsidRDefault="00737802" w:rsidP="00737802">
      <w:pPr>
        <w:rPr>
          <w:lang w:val="en-US"/>
        </w:rPr>
      </w:pPr>
    </w:p>
    <w:p w14:paraId="4268E3DA" w14:textId="5DF9DB16" w:rsidR="00737802" w:rsidRDefault="00737802" w:rsidP="00737802">
      <w:pPr>
        <w:rPr>
          <w:lang w:val="en-US"/>
        </w:rPr>
      </w:pPr>
    </w:p>
    <w:p w14:paraId="5556B7AD" w14:textId="7AD15C22" w:rsidR="000F1DC9" w:rsidRDefault="000F1DC9" w:rsidP="00737802">
      <w:pPr>
        <w:rPr>
          <w:lang w:val="en-US"/>
        </w:rPr>
      </w:pPr>
    </w:p>
    <w:p w14:paraId="4CC880F5" w14:textId="4308138A" w:rsidR="000F1DC9" w:rsidRDefault="000F1DC9" w:rsidP="00737802">
      <w:pPr>
        <w:rPr>
          <w:lang w:val="en-US"/>
        </w:rPr>
      </w:pPr>
    </w:p>
    <w:p w14:paraId="27E27B7D" w14:textId="36A82288" w:rsidR="000F1DC9" w:rsidRDefault="000F1DC9" w:rsidP="00737802">
      <w:pPr>
        <w:rPr>
          <w:lang w:val="en-US"/>
        </w:rPr>
      </w:pPr>
    </w:p>
    <w:p w14:paraId="6B41971E" w14:textId="4E4F4053" w:rsidR="000F1DC9" w:rsidRDefault="000F1DC9" w:rsidP="00737802">
      <w:pPr>
        <w:rPr>
          <w:lang w:val="en-US"/>
        </w:rPr>
      </w:pPr>
    </w:p>
    <w:p w14:paraId="516395AE" w14:textId="747212C4" w:rsidR="000F1DC9" w:rsidRDefault="000F1DC9" w:rsidP="00737802">
      <w:pPr>
        <w:rPr>
          <w:lang w:val="en-US"/>
        </w:rPr>
      </w:pPr>
    </w:p>
    <w:p w14:paraId="5746F23F" w14:textId="57C83D44" w:rsidR="000F1DC9" w:rsidRDefault="000F1DC9" w:rsidP="00737802">
      <w:pPr>
        <w:rPr>
          <w:lang w:val="en-US"/>
        </w:rPr>
      </w:pPr>
    </w:p>
    <w:p w14:paraId="37E34680" w14:textId="25146C73" w:rsidR="000F1DC9" w:rsidRDefault="000F1DC9" w:rsidP="00737802">
      <w:pPr>
        <w:rPr>
          <w:lang w:val="en-US"/>
        </w:rPr>
      </w:pPr>
    </w:p>
    <w:p w14:paraId="1B914A5A" w14:textId="2FDE189E" w:rsidR="000F1DC9" w:rsidRDefault="000F1DC9" w:rsidP="00737802">
      <w:pPr>
        <w:rPr>
          <w:lang w:val="en-US"/>
        </w:rPr>
      </w:pPr>
    </w:p>
    <w:p w14:paraId="76632888" w14:textId="5516E004" w:rsidR="000F1DC9" w:rsidRDefault="000F1DC9" w:rsidP="00737802">
      <w:pPr>
        <w:rPr>
          <w:lang w:val="en-US"/>
        </w:rPr>
      </w:pPr>
    </w:p>
    <w:p w14:paraId="699CE7F8" w14:textId="437C1239" w:rsidR="000F1DC9" w:rsidRDefault="000F1DC9" w:rsidP="00737802">
      <w:pPr>
        <w:rPr>
          <w:lang w:val="en-US"/>
        </w:rPr>
      </w:pPr>
    </w:p>
    <w:p w14:paraId="09D3FB96" w14:textId="24676C08" w:rsidR="000F1DC9" w:rsidRDefault="000F1DC9" w:rsidP="00737802">
      <w:pPr>
        <w:rPr>
          <w:lang w:val="en-US"/>
        </w:rPr>
      </w:pPr>
    </w:p>
    <w:p w14:paraId="2EA82DC6" w14:textId="4B0BBC66" w:rsidR="000F1DC9" w:rsidRDefault="0038755F" w:rsidP="00737802">
      <w:pPr>
        <w:rPr>
          <w:lang w:val="en-US"/>
        </w:rPr>
      </w:pPr>
      <w:r w:rsidRPr="0038755F">
        <w:rPr>
          <w:b/>
          <w:bCs/>
          <w:lang w:val="en-US"/>
        </w:rPr>
        <w:t xml:space="preserve">Figure </w:t>
      </w:r>
      <w:r w:rsidR="009544B2">
        <w:rPr>
          <w:b/>
          <w:bCs/>
          <w:lang w:val="en-US"/>
        </w:rPr>
        <w:t>S</w:t>
      </w:r>
      <w:r w:rsidR="00925240">
        <w:rPr>
          <w:b/>
          <w:bCs/>
          <w:lang w:val="en-US"/>
        </w:rPr>
        <w:t>6</w:t>
      </w:r>
      <w:r w:rsidRPr="0038755F">
        <w:rPr>
          <w:b/>
          <w:bCs/>
          <w:lang w:val="en-US"/>
        </w:rPr>
        <w:t>.</w:t>
      </w:r>
      <w:r w:rsidRPr="0038755F">
        <w:rPr>
          <w:lang w:val="en-US"/>
        </w:rPr>
        <w:t xml:space="preserve">  Correlation between blood lactate levels changes and oxygen consumption changes during fluid bolus</w:t>
      </w:r>
      <w:r>
        <w:rPr>
          <w:lang w:val="en-US"/>
        </w:rPr>
        <w:t xml:space="preserve"> ,</w:t>
      </w:r>
      <w:r w:rsidRPr="0038755F">
        <w:rPr>
          <w:lang w:val="en-US"/>
        </w:rPr>
        <w:t xml:space="preserve"> in patient without (</w:t>
      </w:r>
      <w:proofErr w:type="spellStart"/>
      <w:r w:rsidRPr="0038755F">
        <w:rPr>
          <w:lang w:val="en-US"/>
        </w:rPr>
        <w:t>Pannel</w:t>
      </w:r>
      <w:proofErr w:type="spellEnd"/>
      <w:r w:rsidRPr="0038755F">
        <w:rPr>
          <w:lang w:val="en-US"/>
        </w:rPr>
        <w:t xml:space="preserve"> A) or with (</w:t>
      </w:r>
      <w:proofErr w:type="spellStart"/>
      <w:r w:rsidRPr="0038755F">
        <w:rPr>
          <w:lang w:val="en-US"/>
        </w:rPr>
        <w:t>Pannel</w:t>
      </w:r>
      <w:proofErr w:type="spellEnd"/>
      <w:r w:rsidRPr="0038755F">
        <w:rPr>
          <w:lang w:val="en-US"/>
        </w:rPr>
        <w:t xml:space="preserve"> B) enhanced oxygen extraction.</w:t>
      </w:r>
    </w:p>
    <w:p w14:paraId="18404980" w14:textId="75507A87" w:rsidR="0038755F" w:rsidRDefault="0038755F" w:rsidP="00737802">
      <w:pPr>
        <w:rPr>
          <w:lang w:val="en-US"/>
        </w:rPr>
      </w:pPr>
    </w:p>
    <w:p w14:paraId="2B7994BD" w14:textId="2CACFA3D" w:rsidR="0038755F" w:rsidRPr="00B53AB6" w:rsidRDefault="0038755F" w:rsidP="00737802">
      <w:pPr>
        <w:rPr>
          <w:lang w:val="en-US"/>
        </w:rPr>
      </w:pPr>
      <w:r>
        <w:rPr>
          <w:noProof/>
        </w:rPr>
        <w:drawing>
          <wp:inline distT="0" distB="0" distL="0" distR="0" wp14:anchorId="3CE8F426" wp14:editId="2917197D">
            <wp:extent cx="8863330" cy="3439795"/>
            <wp:effectExtent l="0" t="0" r="0" b="8255"/>
            <wp:docPr id="5" name="Picture 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43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8755F" w:rsidRPr="00B53AB6" w:rsidSect="00737802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55"/>
    <w:family w:val="auto"/>
    <w:pitch w:val="variable"/>
    <w:sig w:usb0="00000081" w:usb1="500079DB" w:usb2="00000010" w:usb3="00000000" w:csb0="00000008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jQ1MzS3tDQ2MrBQ0lEKTi0uzszPAykwqwUACHXwpywAAAA="/>
  </w:docVars>
  <w:rsids>
    <w:rsidRoot w:val="00B53AB6"/>
    <w:rsid w:val="000F1DC9"/>
    <w:rsid w:val="00111C6D"/>
    <w:rsid w:val="001530E5"/>
    <w:rsid w:val="00167EF7"/>
    <w:rsid w:val="00244544"/>
    <w:rsid w:val="0038755F"/>
    <w:rsid w:val="00440A5A"/>
    <w:rsid w:val="00737802"/>
    <w:rsid w:val="007B1660"/>
    <w:rsid w:val="008A7C02"/>
    <w:rsid w:val="008D38F9"/>
    <w:rsid w:val="00925240"/>
    <w:rsid w:val="009544B2"/>
    <w:rsid w:val="00A92DA6"/>
    <w:rsid w:val="00B53AB6"/>
    <w:rsid w:val="00B55B9F"/>
    <w:rsid w:val="00DC47F1"/>
    <w:rsid w:val="00FD2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F8F28"/>
  <w15:chartTrackingRefBased/>
  <w15:docId w15:val="{8CC9282A-1C7C-4F10-9784-8C7110F0F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A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Κύριο τμήμα"/>
    <w:rsid w:val="00B53AB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 w:eastAsia="el-GR"/>
    </w:rPr>
  </w:style>
  <w:style w:type="character" w:customStyle="1" w:styleId="comma">
    <w:name w:val="comma"/>
    <w:basedOn w:val="DefaultParagraphFont"/>
    <w:rsid w:val="009544B2"/>
  </w:style>
  <w:style w:type="paragraph" w:customStyle="1" w:styleId="Default">
    <w:name w:val="Default"/>
    <w:rsid w:val="008A7C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92D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hyperlink" Target="https://pubmed.ncbi.nlm.nih.gov/?sort=date&amp;term=Kaefer+K&amp;cauthor_id=35561559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58DCBB-8B85-49FA-BFF0-4F26CCBF4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alampos Pierrakos MD</dc:creator>
  <cp:keywords/>
  <dc:description/>
  <cp:lastModifiedBy>Charalampos Pierrakos MD</cp:lastModifiedBy>
  <cp:revision>2</cp:revision>
  <dcterms:created xsi:type="dcterms:W3CDTF">2023-01-08T17:36:00Z</dcterms:created>
  <dcterms:modified xsi:type="dcterms:W3CDTF">2023-01-08T17:36:00Z</dcterms:modified>
</cp:coreProperties>
</file>